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A76AA" w:rsidRPr="00C0141C" w14:paraId="7110CA75" w14:textId="77777777" w:rsidTr="00C0141C">
        <w:tc>
          <w:tcPr>
            <w:tcW w:w="9242" w:type="dxa"/>
          </w:tcPr>
          <w:p w14:paraId="487AAE9C" w14:textId="61917B08" w:rsidR="00DA76AA" w:rsidRPr="00C0141C" w:rsidRDefault="00DA76AA" w:rsidP="00C0141C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0141C">
              <w:rPr>
                <w:rFonts w:ascii="Arial" w:hAnsi="Arial" w:cs="Arial"/>
                <w:b/>
                <w:sz w:val="20"/>
                <w:szCs w:val="20"/>
              </w:rPr>
              <w:t>STATE AID DECLARATION (</w:t>
            </w:r>
            <w:r w:rsidRPr="00C0141C">
              <w:rPr>
                <w:rFonts w:ascii="Arial" w:hAnsi="Arial" w:cs="Arial"/>
                <w:b/>
                <w:i/>
                <w:sz w:val="20"/>
                <w:szCs w:val="20"/>
              </w:rPr>
              <w:t>De Minimis</w:t>
            </w:r>
            <w:r w:rsidRPr="00C0141C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58969D8" w14:textId="77777777" w:rsidR="00DA76AA" w:rsidRPr="00C0141C" w:rsidRDefault="00DA76AA" w:rsidP="00C0141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AE4EC6" w14:textId="77777777" w:rsidR="00DA76AA" w:rsidRPr="00C0141C" w:rsidRDefault="00DA76AA" w:rsidP="00C0141C">
            <w:pPr>
              <w:spacing w:after="0" w:line="240" w:lineRule="auto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DA76AA" w:rsidRPr="00C0141C" w14:paraId="5DC2FEE1" w14:textId="77777777" w:rsidTr="006D5B7D">
        <w:trPr>
          <w:trHeight w:val="512"/>
        </w:trPr>
        <w:sdt>
          <w:sdtPr>
            <w:rPr>
              <w:rFonts w:ascii="Arial" w:hAnsi="Arial" w:cs="Arial"/>
              <w:b/>
              <w:sz w:val="20"/>
              <w:szCs w:val="20"/>
            </w:rPr>
            <w:id w:val="1790471991"/>
            <w:placeholder>
              <w:docPart w:val="B0C2635C61C94D6EB772AD1831C5B59D"/>
            </w:placeholder>
          </w:sdtPr>
          <w:sdtEndPr/>
          <w:sdtContent>
            <w:tc>
              <w:tcPr>
                <w:tcW w:w="9242" w:type="dxa"/>
              </w:tcPr>
              <w:p w14:paraId="2C33E41D" w14:textId="71AD13D8" w:rsidR="00DA76AA" w:rsidRDefault="002B438F" w:rsidP="00C0141C">
                <w:pPr>
                  <w:spacing w:after="0" w:line="240" w:lineRule="auto"/>
                  <w:jc w:val="center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i/>
                    <w:iCs/>
                    <w:sz w:val="28"/>
                    <w:szCs w:val="28"/>
                  </w:rPr>
                  <w:t>SINO-MALTA Fund</w:t>
                </w:r>
              </w:p>
            </w:tc>
          </w:sdtContent>
        </w:sdt>
      </w:tr>
    </w:tbl>
    <w:p w14:paraId="1CB8EF7B" w14:textId="77777777" w:rsidR="00DA76AA" w:rsidRDefault="00DA76AA">
      <w:pPr>
        <w:rPr>
          <w:rFonts w:ascii="Arial" w:hAnsi="Arial" w:cs="Arial"/>
          <w:sz w:val="16"/>
          <w:szCs w:val="16"/>
        </w:rPr>
      </w:pPr>
    </w:p>
    <w:p w14:paraId="7DC8112E" w14:textId="77777777" w:rsidR="00DA76AA" w:rsidRPr="00AB4444" w:rsidRDefault="00DA76AA" w:rsidP="001F582C">
      <w:pPr>
        <w:jc w:val="both"/>
        <w:rPr>
          <w:rFonts w:cs="Arial"/>
          <w:i/>
          <w:color w:val="FF0000"/>
          <w:sz w:val="16"/>
          <w:szCs w:val="16"/>
        </w:rPr>
      </w:pPr>
      <w:r w:rsidRPr="00587F9F">
        <w:rPr>
          <w:rFonts w:cs="Arial"/>
          <w:sz w:val="16"/>
          <w:szCs w:val="16"/>
        </w:rPr>
        <w:t xml:space="preserve">If the submitted application is approved, the project will benefit from </w:t>
      </w:r>
      <w:r w:rsidRPr="00587F9F">
        <w:rPr>
          <w:rFonts w:cs="Arial"/>
          <w:i/>
          <w:sz w:val="16"/>
          <w:szCs w:val="16"/>
        </w:rPr>
        <w:t xml:space="preserve">de minimis </w:t>
      </w:r>
      <w:r w:rsidRPr="00587F9F">
        <w:rPr>
          <w:rFonts w:cs="Arial"/>
          <w:sz w:val="16"/>
          <w:szCs w:val="16"/>
        </w:rPr>
        <w:t xml:space="preserve">State Aid in line with </w:t>
      </w:r>
      <w:r w:rsidRPr="001F04FD">
        <w:rPr>
          <w:rFonts w:cs="Arial"/>
          <w:i/>
          <w:sz w:val="16"/>
          <w:szCs w:val="16"/>
        </w:rPr>
        <w:t>Commission Regulation (EU) No 1407/2013 of 18 December 2013 on the application of Articles 107 and 108 of the Treaty on the Functioning of the European Union to de minimis aid</w:t>
      </w:r>
      <w:r>
        <w:rPr>
          <w:rFonts w:cs="Arial"/>
          <w:sz w:val="16"/>
          <w:szCs w:val="16"/>
        </w:rPr>
        <w:t xml:space="preserve">. </w:t>
      </w:r>
    </w:p>
    <w:p w14:paraId="7F480732" w14:textId="77777777" w:rsidR="00DA76AA" w:rsidRDefault="00DA76AA" w:rsidP="00F628C0">
      <w:pPr>
        <w:jc w:val="both"/>
        <w:rPr>
          <w:rFonts w:cs="Arial"/>
          <w:sz w:val="16"/>
          <w:szCs w:val="16"/>
        </w:rPr>
      </w:pPr>
      <w:r w:rsidRPr="001F04FD">
        <w:rPr>
          <w:rFonts w:cs="Arial"/>
          <w:i/>
          <w:sz w:val="16"/>
          <w:szCs w:val="16"/>
        </w:rPr>
        <w:t>Commission Regulation (EU) No 1407/2013</w:t>
      </w:r>
      <w:r w:rsidRPr="00587F9F">
        <w:rPr>
          <w:rFonts w:cs="Arial"/>
          <w:sz w:val="16"/>
          <w:szCs w:val="16"/>
        </w:rPr>
        <w:t xml:space="preserve"> allows a</w:t>
      </w:r>
      <w:r>
        <w:rPr>
          <w:rFonts w:cs="Arial"/>
          <w:sz w:val="16"/>
          <w:szCs w:val="16"/>
        </w:rPr>
        <w:t xml:space="preserve"> ‘single u</w:t>
      </w:r>
      <w:r w:rsidRPr="00587F9F">
        <w:rPr>
          <w:rFonts w:cs="Arial"/>
          <w:sz w:val="16"/>
          <w:szCs w:val="16"/>
        </w:rPr>
        <w:t>ndertaking</w:t>
      </w:r>
      <w:r>
        <w:rPr>
          <w:rFonts w:cs="Arial"/>
          <w:sz w:val="16"/>
          <w:szCs w:val="16"/>
        </w:rPr>
        <w:t>’</w:t>
      </w:r>
      <w:r w:rsidRPr="00587F9F">
        <w:rPr>
          <w:rFonts w:cs="Arial"/>
          <w:sz w:val="16"/>
          <w:szCs w:val="16"/>
        </w:rPr>
        <w:t xml:space="preserve"> to receive an aggregate maximum amount of </w:t>
      </w:r>
      <w:r>
        <w:rPr>
          <w:rFonts w:cs="Arial"/>
          <w:i/>
          <w:sz w:val="16"/>
          <w:szCs w:val="16"/>
        </w:rPr>
        <w:t xml:space="preserve">de minimis </w:t>
      </w:r>
      <w:r>
        <w:rPr>
          <w:rFonts w:cs="Arial"/>
          <w:sz w:val="16"/>
          <w:szCs w:val="16"/>
        </w:rPr>
        <w:t xml:space="preserve">aid of </w:t>
      </w:r>
      <w:r w:rsidRPr="00587F9F">
        <w:rPr>
          <w:rFonts w:cs="Arial"/>
          <w:sz w:val="16"/>
          <w:szCs w:val="16"/>
        </w:rPr>
        <w:t xml:space="preserve">€200,000 under all </w:t>
      </w:r>
      <w:r w:rsidRPr="00587F9F">
        <w:rPr>
          <w:rFonts w:cs="Arial"/>
          <w:i/>
          <w:sz w:val="16"/>
          <w:szCs w:val="16"/>
        </w:rPr>
        <w:t>de minimis</w:t>
      </w:r>
      <w:r w:rsidRPr="00587F9F">
        <w:rPr>
          <w:rFonts w:cs="Arial"/>
          <w:sz w:val="16"/>
          <w:szCs w:val="16"/>
        </w:rPr>
        <w:t xml:space="preserve"> aid measures</w:t>
      </w:r>
      <w:r>
        <w:rPr>
          <w:rFonts w:cs="Arial"/>
          <w:sz w:val="16"/>
          <w:szCs w:val="16"/>
        </w:rPr>
        <w:t xml:space="preserve">, </w:t>
      </w:r>
      <w:r w:rsidRPr="00587F9F">
        <w:rPr>
          <w:rFonts w:cs="Arial"/>
          <w:sz w:val="16"/>
          <w:szCs w:val="16"/>
        </w:rPr>
        <w:t xml:space="preserve">over a period of three </w:t>
      </w:r>
      <w:r>
        <w:rPr>
          <w:rFonts w:cs="Arial"/>
          <w:sz w:val="16"/>
          <w:szCs w:val="16"/>
        </w:rPr>
        <w:t>‘</w:t>
      </w:r>
      <w:r w:rsidRPr="00587F9F">
        <w:rPr>
          <w:rFonts w:cs="Arial"/>
          <w:sz w:val="16"/>
          <w:szCs w:val="16"/>
        </w:rPr>
        <w:t>fiscal years</w:t>
      </w:r>
      <w:r>
        <w:rPr>
          <w:rFonts w:cs="Arial"/>
          <w:sz w:val="16"/>
          <w:szCs w:val="16"/>
        </w:rPr>
        <w:t>’</w:t>
      </w:r>
      <w:r w:rsidRPr="00587F9F">
        <w:rPr>
          <w:rFonts w:cs="Arial"/>
          <w:sz w:val="16"/>
          <w:szCs w:val="16"/>
        </w:rPr>
        <w:t xml:space="preserve">. </w:t>
      </w:r>
      <w:r>
        <w:rPr>
          <w:rFonts w:cs="Arial"/>
          <w:sz w:val="16"/>
          <w:szCs w:val="16"/>
        </w:rPr>
        <w:t xml:space="preserve">This aggregate maximum threshold applies in principle to </w:t>
      </w:r>
      <w:r w:rsidRPr="00587F9F">
        <w:rPr>
          <w:rFonts w:cs="Arial"/>
          <w:sz w:val="16"/>
          <w:szCs w:val="16"/>
        </w:rPr>
        <w:t xml:space="preserve">all </w:t>
      </w:r>
      <w:r>
        <w:rPr>
          <w:rFonts w:cs="Arial"/>
          <w:sz w:val="16"/>
          <w:szCs w:val="16"/>
        </w:rPr>
        <w:t xml:space="preserve">economic </w:t>
      </w:r>
      <w:r w:rsidRPr="00587F9F">
        <w:rPr>
          <w:rFonts w:cs="Arial"/>
          <w:sz w:val="16"/>
          <w:szCs w:val="16"/>
        </w:rPr>
        <w:t>sectors with the exception of a</w:t>
      </w:r>
      <w:r>
        <w:rPr>
          <w:rFonts w:cs="Arial"/>
          <w:sz w:val="16"/>
          <w:szCs w:val="16"/>
        </w:rPr>
        <w:t xml:space="preserve"> ‘single u</w:t>
      </w:r>
      <w:r w:rsidRPr="00587F9F">
        <w:rPr>
          <w:rFonts w:cs="Arial"/>
          <w:sz w:val="16"/>
          <w:szCs w:val="16"/>
        </w:rPr>
        <w:t>ndertaking</w:t>
      </w:r>
      <w:r>
        <w:rPr>
          <w:rFonts w:cs="Arial"/>
          <w:sz w:val="16"/>
          <w:szCs w:val="16"/>
        </w:rPr>
        <w:t>’</w:t>
      </w:r>
      <w:r w:rsidRPr="00587F9F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 xml:space="preserve">performing road freight transport for hire and reward for which a lower </w:t>
      </w:r>
      <w:r>
        <w:rPr>
          <w:rFonts w:cs="Arial"/>
          <w:i/>
          <w:sz w:val="16"/>
          <w:szCs w:val="16"/>
        </w:rPr>
        <w:t>de minimis</w:t>
      </w:r>
      <w:r>
        <w:rPr>
          <w:rFonts w:cs="Arial"/>
          <w:sz w:val="16"/>
          <w:szCs w:val="16"/>
        </w:rPr>
        <w:t xml:space="preserve"> threshold of €100,000 over any period of three ‘fiscal years’ applies. The agriculture and fisheries sectors are subject to different thresholds and criteria.</w:t>
      </w:r>
      <w:r w:rsidRPr="00634BE3">
        <w:rPr>
          <w:rFonts w:cs="Arial"/>
          <w:sz w:val="16"/>
          <w:szCs w:val="16"/>
        </w:rPr>
        <w:t xml:space="preserve"> </w:t>
      </w:r>
      <w:r w:rsidRPr="00596E97">
        <w:rPr>
          <w:rFonts w:cs="Arial"/>
          <w:sz w:val="16"/>
          <w:szCs w:val="16"/>
        </w:rPr>
        <w:t>For the purpos</w:t>
      </w:r>
      <w:r>
        <w:rPr>
          <w:rFonts w:cs="Arial"/>
          <w:sz w:val="16"/>
          <w:szCs w:val="16"/>
        </w:rPr>
        <w:t xml:space="preserve">e of this declaration, the term ‘single </w:t>
      </w:r>
      <w:r w:rsidRPr="00596E97">
        <w:rPr>
          <w:rFonts w:cs="Arial"/>
          <w:sz w:val="16"/>
          <w:szCs w:val="16"/>
        </w:rPr>
        <w:t xml:space="preserve">undertaking’ </w:t>
      </w:r>
      <w:r>
        <w:rPr>
          <w:rFonts w:cs="Arial"/>
          <w:sz w:val="16"/>
          <w:szCs w:val="16"/>
        </w:rPr>
        <w:t xml:space="preserve">shall have the meaning as established in </w:t>
      </w:r>
      <w:r w:rsidRPr="00225C1F">
        <w:rPr>
          <w:rFonts w:cs="Arial"/>
          <w:i/>
          <w:sz w:val="16"/>
          <w:szCs w:val="16"/>
        </w:rPr>
        <w:t xml:space="preserve">Commission Regulation (EU) No </w:t>
      </w:r>
      <w:r>
        <w:rPr>
          <w:rFonts w:cs="Arial"/>
          <w:i/>
          <w:sz w:val="16"/>
          <w:szCs w:val="16"/>
        </w:rPr>
        <w:t>1407/2013</w:t>
      </w:r>
      <w:r>
        <w:rPr>
          <w:rFonts w:cs="Arial"/>
          <w:sz w:val="16"/>
          <w:szCs w:val="16"/>
        </w:rPr>
        <w:t>. Moreover, ‘fiscal year’ means the fiscal year as used for tax purposes by the undertaking concerned.</w:t>
      </w:r>
      <w:r w:rsidRPr="000D2E07">
        <w:rPr>
          <w:rFonts w:cs="Arial"/>
          <w:sz w:val="16"/>
          <w:szCs w:val="16"/>
        </w:rPr>
        <w:t xml:space="preserve"> </w:t>
      </w:r>
    </w:p>
    <w:p w14:paraId="0949022D" w14:textId="77777777" w:rsidR="00DA76AA" w:rsidRPr="00F628C0" w:rsidRDefault="00DA76AA" w:rsidP="00634BE3">
      <w:pPr>
        <w:jc w:val="both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This maximum threshold would include all State aid granted under this scheme and any other State aid measure granted under the </w:t>
      </w:r>
      <w:r>
        <w:rPr>
          <w:rFonts w:cs="Arial"/>
          <w:i/>
          <w:sz w:val="16"/>
          <w:szCs w:val="16"/>
        </w:rPr>
        <w:t>de minimis</w:t>
      </w:r>
      <w:r>
        <w:rPr>
          <w:rFonts w:cs="Arial"/>
          <w:sz w:val="16"/>
          <w:szCs w:val="16"/>
        </w:rPr>
        <w:t xml:space="preserve"> rule</w:t>
      </w:r>
      <w:r>
        <w:rPr>
          <w:rStyle w:val="FootnoteReference"/>
          <w:rFonts w:cs="Arial"/>
          <w:sz w:val="16"/>
          <w:szCs w:val="16"/>
        </w:rPr>
        <w:footnoteReference w:id="1"/>
      </w:r>
      <w:r>
        <w:rPr>
          <w:rFonts w:cs="Arial"/>
          <w:sz w:val="16"/>
          <w:szCs w:val="16"/>
        </w:rPr>
        <w:t xml:space="preserve">. Any </w:t>
      </w:r>
      <w:r>
        <w:rPr>
          <w:rFonts w:cs="Arial"/>
          <w:i/>
          <w:sz w:val="16"/>
          <w:szCs w:val="16"/>
        </w:rPr>
        <w:t>de minimis</w:t>
      </w:r>
      <w:r>
        <w:rPr>
          <w:rFonts w:cs="Arial"/>
          <w:sz w:val="16"/>
          <w:szCs w:val="16"/>
        </w:rPr>
        <w:t xml:space="preserve"> aid received in excess of the established threshold will have to be recovered, with interest, from the undertaking receiving the aid.</w:t>
      </w:r>
    </w:p>
    <w:p w14:paraId="50E5394F" w14:textId="77777777" w:rsidR="00DA76AA" w:rsidRPr="00587F9F" w:rsidRDefault="00DA76AA" w:rsidP="001F582C">
      <w:pPr>
        <w:jc w:val="both"/>
        <w:rPr>
          <w:rFonts w:cs="Arial"/>
          <w:sz w:val="16"/>
          <w:szCs w:val="16"/>
        </w:rPr>
      </w:pPr>
      <w:r w:rsidRPr="00587F9F">
        <w:rPr>
          <w:rFonts w:cs="Arial"/>
          <w:sz w:val="16"/>
          <w:szCs w:val="16"/>
        </w:rPr>
        <w:t>The following is an indicative list of the possible forms of State Aid:</w:t>
      </w:r>
    </w:p>
    <w:p w14:paraId="04D4780D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Grants from public bodies</w:t>
      </w:r>
    </w:p>
    <w:p w14:paraId="660E30DC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Loans or loan guarantees at favourable rates</w:t>
      </w:r>
    </w:p>
    <w:p w14:paraId="49755338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Tax benefits</w:t>
      </w:r>
    </w:p>
    <w:p w14:paraId="35066961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Waiving or de</w:t>
      </w:r>
      <w:r>
        <w:rPr>
          <w:rFonts w:asciiTheme="minorHAnsi" w:hAnsiTheme="minorHAnsi" w:cs="Arial"/>
          <w:sz w:val="16"/>
          <w:szCs w:val="16"/>
        </w:rPr>
        <w:t>ferral of fees or interest norma</w:t>
      </w:r>
      <w:r w:rsidRPr="00587F9F">
        <w:rPr>
          <w:rFonts w:asciiTheme="minorHAnsi" w:hAnsiTheme="minorHAnsi" w:cs="Arial"/>
          <w:sz w:val="16"/>
          <w:szCs w:val="16"/>
        </w:rPr>
        <w:t>lly due</w:t>
      </w:r>
    </w:p>
    <w:p w14:paraId="52058681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Marketing and advertising assistance</w:t>
      </w:r>
    </w:p>
    <w:p w14:paraId="3905DBA7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Consultancy, training and other support provided either free or at a reduced rate</w:t>
      </w:r>
    </w:p>
    <w:p w14:paraId="30C878E0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Aid for investment in environmental projects or research and development assistance</w:t>
      </w:r>
    </w:p>
    <w:p w14:paraId="15D1EFBC" w14:textId="77777777" w:rsidR="00DA76AA" w:rsidRPr="00587F9F" w:rsidRDefault="00DA76AA" w:rsidP="001F582C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sz w:val="16"/>
          <w:szCs w:val="16"/>
        </w:rPr>
      </w:pPr>
      <w:r w:rsidRPr="00587F9F">
        <w:rPr>
          <w:rFonts w:asciiTheme="minorHAnsi" w:hAnsiTheme="minorHAnsi" w:cs="Arial"/>
          <w:sz w:val="16"/>
          <w:szCs w:val="16"/>
        </w:rPr>
        <w:t>Purchase, rent or lease of immovable property at less than market rate.</w:t>
      </w:r>
    </w:p>
    <w:p w14:paraId="31E6C847" w14:textId="77777777" w:rsidR="00DA76AA" w:rsidRPr="00587F9F" w:rsidRDefault="00DA76AA" w:rsidP="001F582C">
      <w:pPr>
        <w:jc w:val="both"/>
        <w:rPr>
          <w:rFonts w:cs="Arial"/>
          <w:sz w:val="16"/>
          <w:szCs w:val="16"/>
        </w:rPr>
      </w:pPr>
      <w:r w:rsidRPr="00587F9F">
        <w:rPr>
          <w:rFonts w:cs="Arial"/>
          <w:sz w:val="16"/>
          <w:szCs w:val="16"/>
        </w:rPr>
        <w:t xml:space="preserve">Potentially any assistance from a public body may constitute State aid.  Should you have any doubts whether any public assistance received is </w:t>
      </w:r>
      <w:r w:rsidRPr="00587F9F">
        <w:rPr>
          <w:rFonts w:cs="Arial"/>
          <w:i/>
          <w:sz w:val="16"/>
          <w:szCs w:val="16"/>
        </w:rPr>
        <w:t>de minimis</w:t>
      </w:r>
      <w:r w:rsidRPr="00587F9F">
        <w:rPr>
          <w:rFonts w:cs="Arial"/>
          <w:sz w:val="16"/>
          <w:szCs w:val="16"/>
        </w:rPr>
        <w:t xml:space="preserve"> aid, you should contact the agency or department from which the assistance was received </w:t>
      </w:r>
      <w:proofErr w:type="gramStart"/>
      <w:r w:rsidRPr="00587F9F">
        <w:rPr>
          <w:rFonts w:cs="Arial"/>
          <w:sz w:val="16"/>
          <w:szCs w:val="16"/>
        </w:rPr>
        <w:t>in order to</w:t>
      </w:r>
      <w:proofErr w:type="gramEnd"/>
      <w:r w:rsidRPr="00587F9F">
        <w:rPr>
          <w:rFonts w:cs="Arial"/>
          <w:sz w:val="16"/>
          <w:szCs w:val="16"/>
        </w:rPr>
        <w:t xml:space="preserve"> ascertain thi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B0F0"/>
        <w:tblLook w:val="04A0" w:firstRow="1" w:lastRow="0" w:firstColumn="1" w:lastColumn="0" w:noHBand="0" w:noVBand="1"/>
      </w:tblPr>
      <w:tblGrid>
        <w:gridCol w:w="9016"/>
      </w:tblGrid>
      <w:tr w:rsidR="00DA76AA" w:rsidRPr="004F6044" w14:paraId="369DCEF5" w14:textId="77777777" w:rsidTr="004F6044">
        <w:trPr>
          <w:trHeight w:val="395"/>
        </w:trPr>
        <w:tc>
          <w:tcPr>
            <w:tcW w:w="9242" w:type="dxa"/>
            <w:shd w:val="clear" w:color="auto" w:fill="00B0F0"/>
            <w:vAlign w:val="center"/>
          </w:tcPr>
          <w:p w14:paraId="7D9E227B" w14:textId="77777777" w:rsidR="00DA76AA" w:rsidRPr="004F6044" w:rsidRDefault="00DA76AA" w:rsidP="00C0141C">
            <w:pPr>
              <w:spacing w:after="0" w:line="240" w:lineRule="auto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4F6044">
              <w:rPr>
                <w:rFonts w:cs="Arial"/>
                <w:b/>
                <w:color w:val="FFFFFF" w:themeColor="background1"/>
                <w:sz w:val="16"/>
                <w:szCs w:val="16"/>
              </w:rPr>
              <w:t>DECLARATION</w:t>
            </w:r>
          </w:p>
        </w:tc>
      </w:tr>
    </w:tbl>
    <w:p w14:paraId="5F1953A9" w14:textId="77777777" w:rsidR="00DA76AA" w:rsidRPr="00587F9F" w:rsidRDefault="00DA76AA" w:rsidP="001F582C">
      <w:pPr>
        <w:jc w:val="both"/>
        <w:rPr>
          <w:rFonts w:cs="Arial"/>
          <w:sz w:val="16"/>
          <w:szCs w:val="16"/>
        </w:rPr>
      </w:pPr>
    </w:p>
    <w:p w14:paraId="69AB5F3F" w14:textId="77777777" w:rsidR="00DA76AA" w:rsidRPr="00587F9F" w:rsidRDefault="00DA76AA" w:rsidP="001F582C">
      <w:pPr>
        <w:jc w:val="both"/>
        <w:rPr>
          <w:rFonts w:cs="Arial"/>
          <w:sz w:val="16"/>
          <w:szCs w:val="16"/>
        </w:rPr>
      </w:pPr>
      <w:r w:rsidRPr="00587F9F">
        <w:rPr>
          <w:rFonts w:cs="Arial"/>
          <w:sz w:val="16"/>
          <w:szCs w:val="16"/>
        </w:rPr>
        <w:t xml:space="preserve">I declare that a comprehensive amount of </w:t>
      </w:r>
      <w:r w:rsidRPr="00587F9F">
        <w:rPr>
          <w:rFonts w:cs="Arial"/>
          <w:i/>
          <w:sz w:val="16"/>
          <w:szCs w:val="16"/>
        </w:rPr>
        <w:t xml:space="preserve">de minimis </w:t>
      </w:r>
      <w:r w:rsidRPr="00587F9F">
        <w:rPr>
          <w:rFonts w:cs="Arial"/>
          <w:sz w:val="16"/>
          <w:szCs w:val="16"/>
        </w:rPr>
        <w:t>aid received to date during the current fiscal year and the previous two fiscal years 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A76AA" w:rsidRPr="004F6044" w14:paraId="12556BCD" w14:textId="77777777" w:rsidTr="004F6044">
        <w:tc>
          <w:tcPr>
            <w:tcW w:w="2310" w:type="dxa"/>
            <w:shd w:val="clear" w:color="auto" w:fill="00B0F0"/>
          </w:tcPr>
          <w:p w14:paraId="6E71E075" w14:textId="51EE6156" w:rsidR="00DA76AA" w:rsidRPr="004F6044" w:rsidRDefault="00DA76AA" w:rsidP="00F91FBC">
            <w:pPr>
              <w:spacing w:after="0" w:line="240" w:lineRule="auto"/>
              <w:jc w:val="both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4F6044">
              <w:rPr>
                <w:rFonts w:cs="Arial"/>
                <w:b/>
                <w:color w:val="FFFFFF" w:themeColor="background1"/>
                <w:sz w:val="16"/>
                <w:szCs w:val="16"/>
              </w:rPr>
              <w:t>Fiscal Year 20</w:t>
            </w:r>
            <w:r>
              <w:rPr>
                <w:rFonts w:cs="Arial"/>
                <w:b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2310" w:type="dxa"/>
            <w:shd w:val="clear" w:color="auto" w:fill="00B0F0"/>
          </w:tcPr>
          <w:p w14:paraId="21BCC9EA" w14:textId="74DA5956" w:rsidR="00DA76AA" w:rsidRPr="004F6044" w:rsidRDefault="00DA76AA" w:rsidP="00F91FBC">
            <w:pPr>
              <w:spacing w:after="0" w:line="240" w:lineRule="auto"/>
              <w:jc w:val="both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4F6044">
              <w:rPr>
                <w:rFonts w:cs="Arial"/>
                <w:b/>
                <w:color w:val="FFFFFF" w:themeColor="background1"/>
                <w:sz w:val="16"/>
                <w:szCs w:val="16"/>
              </w:rPr>
              <w:t>Fiscal Year 20</w:t>
            </w:r>
            <w:r>
              <w:rPr>
                <w:rFonts w:cs="Arial"/>
                <w:b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2311" w:type="dxa"/>
            <w:shd w:val="clear" w:color="auto" w:fill="00B0F0"/>
          </w:tcPr>
          <w:p w14:paraId="629ACE94" w14:textId="2162ACF2" w:rsidR="00DA76AA" w:rsidRPr="004F6044" w:rsidRDefault="00DA76AA" w:rsidP="00F91FBC">
            <w:pPr>
              <w:spacing w:after="0" w:line="240" w:lineRule="auto"/>
              <w:jc w:val="both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4F6044">
              <w:rPr>
                <w:rFonts w:cs="Arial"/>
                <w:b/>
                <w:color w:val="FFFFFF" w:themeColor="background1"/>
                <w:sz w:val="16"/>
                <w:szCs w:val="16"/>
              </w:rPr>
              <w:t>Fiscal Year 20</w:t>
            </w:r>
            <w:r>
              <w:rPr>
                <w:rFonts w:cs="Arial"/>
                <w:b/>
                <w:color w:val="FFFFFF" w:themeColor="background1"/>
                <w:sz w:val="16"/>
                <w:szCs w:val="16"/>
              </w:rPr>
              <w:t>22</w:t>
            </w:r>
          </w:p>
        </w:tc>
        <w:tc>
          <w:tcPr>
            <w:tcW w:w="2311" w:type="dxa"/>
            <w:shd w:val="clear" w:color="auto" w:fill="00B0F0"/>
          </w:tcPr>
          <w:p w14:paraId="67F3E2EC" w14:textId="77777777" w:rsidR="00DA76AA" w:rsidRPr="004F6044" w:rsidRDefault="00DA76AA" w:rsidP="00C0141C">
            <w:pPr>
              <w:spacing w:after="0" w:line="240" w:lineRule="auto"/>
              <w:jc w:val="both"/>
              <w:rPr>
                <w:rFonts w:cs="Arial"/>
                <w:b/>
                <w:color w:val="FFFFFF" w:themeColor="background1"/>
                <w:sz w:val="16"/>
                <w:szCs w:val="16"/>
              </w:rPr>
            </w:pPr>
            <w:r w:rsidRPr="004F6044">
              <w:rPr>
                <w:rFonts w:cs="Arial"/>
                <w:b/>
                <w:color w:val="FFFFFF" w:themeColor="background1"/>
                <w:sz w:val="16"/>
                <w:szCs w:val="16"/>
              </w:rPr>
              <w:t>TOTAL</w:t>
            </w:r>
          </w:p>
        </w:tc>
      </w:tr>
      <w:tr w:rsidR="00DA76AA" w:rsidRPr="00587F9F" w14:paraId="2D405164" w14:textId="77777777" w:rsidTr="00C0141C">
        <w:trPr>
          <w:trHeight w:val="401"/>
        </w:trPr>
        <w:tc>
          <w:tcPr>
            <w:tcW w:w="2310" w:type="dxa"/>
            <w:vAlign w:val="center"/>
          </w:tcPr>
          <w:p w14:paraId="721558CF" w14:textId="77777777" w:rsidR="00DA76AA" w:rsidRPr="00587F9F" w:rsidRDefault="00DA76AA" w:rsidP="001D6712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 xml:space="preserve">€ 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310" w:type="dxa"/>
            <w:vAlign w:val="center"/>
          </w:tcPr>
          <w:p w14:paraId="37FCE606" w14:textId="77777777" w:rsidR="00DA76AA" w:rsidRPr="00587F9F" w:rsidRDefault="00DA76AA" w:rsidP="001D6712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 xml:space="preserve">€ 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311" w:type="dxa"/>
            <w:vAlign w:val="center"/>
          </w:tcPr>
          <w:p w14:paraId="7C115283" w14:textId="77777777" w:rsidR="00DA76AA" w:rsidRPr="00587F9F" w:rsidRDefault="00DA76AA" w:rsidP="001D6712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 xml:space="preserve">€ 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311" w:type="dxa"/>
            <w:vAlign w:val="center"/>
          </w:tcPr>
          <w:p w14:paraId="3F975FBB" w14:textId="77777777" w:rsidR="00DA76AA" w:rsidRPr="00587F9F" w:rsidRDefault="00DA76AA" w:rsidP="001D6712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 xml:space="preserve">€ 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177F359C" w14:textId="77777777" w:rsidR="00DA76AA" w:rsidRPr="00587F9F" w:rsidRDefault="00DA76AA" w:rsidP="00740A17">
      <w:pPr>
        <w:spacing w:before="120" w:after="120"/>
        <w:jc w:val="both"/>
        <w:rPr>
          <w:rFonts w:cs="Arial"/>
          <w:sz w:val="16"/>
          <w:szCs w:val="16"/>
        </w:rPr>
      </w:pPr>
    </w:p>
    <w:p w14:paraId="063851B4" w14:textId="77777777" w:rsidR="00DA76AA" w:rsidRPr="00587F9F" w:rsidRDefault="00DA76AA" w:rsidP="00740A17">
      <w:pPr>
        <w:spacing w:before="120" w:after="120"/>
        <w:jc w:val="both"/>
        <w:rPr>
          <w:rFonts w:cs="Arial"/>
          <w:sz w:val="16"/>
          <w:szCs w:val="16"/>
        </w:rPr>
      </w:pPr>
      <w:r w:rsidRPr="00587F9F">
        <w:rPr>
          <w:rFonts w:cs="Arial"/>
          <w:sz w:val="16"/>
          <w:szCs w:val="16"/>
        </w:rPr>
        <w:t xml:space="preserve">A breakdown of the source, </w:t>
      </w:r>
      <w:proofErr w:type="gramStart"/>
      <w:r w:rsidRPr="00587F9F">
        <w:rPr>
          <w:rFonts w:cs="Arial"/>
          <w:sz w:val="16"/>
          <w:szCs w:val="16"/>
        </w:rPr>
        <w:t>type</w:t>
      </w:r>
      <w:proofErr w:type="gramEnd"/>
      <w:r w:rsidRPr="00587F9F">
        <w:rPr>
          <w:rFonts w:cs="Arial"/>
          <w:sz w:val="16"/>
          <w:szCs w:val="16"/>
        </w:rPr>
        <w:t xml:space="preserve"> and amount of all </w:t>
      </w:r>
      <w:r w:rsidRPr="00587F9F">
        <w:rPr>
          <w:rFonts w:cs="Arial"/>
          <w:i/>
          <w:sz w:val="16"/>
          <w:szCs w:val="16"/>
        </w:rPr>
        <w:t xml:space="preserve">de minimis </w:t>
      </w:r>
      <w:r w:rsidRPr="00587F9F">
        <w:rPr>
          <w:rFonts w:cs="Arial"/>
          <w:sz w:val="16"/>
          <w:szCs w:val="16"/>
        </w:rPr>
        <w:t>aid received as well as that applied from any State aid grantor, is presented overleaf.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703"/>
        <w:gridCol w:w="1652"/>
        <w:gridCol w:w="3661"/>
      </w:tblGrid>
      <w:tr w:rsidR="00DA76AA" w:rsidRPr="00587F9F" w14:paraId="756D69BF" w14:textId="77777777" w:rsidTr="00C0141C">
        <w:tc>
          <w:tcPr>
            <w:tcW w:w="3794" w:type="dxa"/>
            <w:tcBorders>
              <w:bottom w:val="single" w:sz="4" w:space="0" w:color="FFFFFF"/>
            </w:tcBorders>
          </w:tcPr>
          <w:p w14:paraId="39A32A6D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FFFFFF"/>
            </w:tcBorders>
          </w:tcPr>
          <w:p w14:paraId="439F6EBD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bottom w:val="single" w:sz="4" w:space="0" w:color="FFFFFF"/>
            </w:tcBorders>
          </w:tcPr>
          <w:p w14:paraId="56682C04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A76AA" w:rsidRPr="00587F9F" w14:paraId="32D5222A" w14:textId="77777777" w:rsidTr="00C0141C">
        <w:trPr>
          <w:trHeight w:val="69"/>
        </w:trPr>
        <w:tc>
          <w:tcPr>
            <w:tcW w:w="3794" w:type="dxa"/>
            <w:tcBorders>
              <w:top w:val="single" w:sz="4" w:space="0" w:color="FFFFFF"/>
              <w:bottom w:val="single" w:sz="4" w:space="0" w:color="auto"/>
            </w:tcBorders>
          </w:tcPr>
          <w:p w14:paraId="017EAB7E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FFFFFF"/>
            </w:tcBorders>
          </w:tcPr>
          <w:p w14:paraId="7385B1D9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FFFFFF"/>
              <w:bottom w:val="single" w:sz="4" w:space="0" w:color="auto"/>
            </w:tcBorders>
          </w:tcPr>
          <w:p w14:paraId="6B04D10F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</w:tr>
      <w:tr w:rsidR="00DA76AA" w:rsidRPr="00587F9F" w14:paraId="590B7C94" w14:textId="77777777" w:rsidTr="00C0141C">
        <w:tc>
          <w:tcPr>
            <w:tcW w:w="3794" w:type="dxa"/>
            <w:tcBorders>
              <w:top w:val="single" w:sz="4" w:space="0" w:color="auto"/>
            </w:tcBorders>
          </w:tcPr>
          <w:p w14:paraId="358C6685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Business Undertaking (Full Legal Name)</w:t>
            </w:r>
            <w:r w:rsidRPr="00587F9F">
              <w:rPr>
                <w:rFonts w:cs="Arial"/>
                <w:sz w:val="16"/>
                <w:szCs w:val="16"/>
              </w:rPr>
              <w:tab/>
            </w:r>
          </w:p>
        </w:tc>
        <w:tc>
          <w:tcPr>
            <w:tcW w:w="1701" w:type="dxa"/>
          </w:tcPr>
          <w:p w14:paraId="6645DE2C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auto"/>
            </w:tcBorders>
          </w:tcPr>
          <w:p w14:paraId="2169205E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VAT Registration Number</w:t>
            </w:r>
          </w:p>
        </w:tc>
      </w:tr>
      <w:tr w:rsidR="00DA76AA" w:rsidRPr="00587F9F" w14:paraId="7B19C2AD" w14:textId="77777777" w:rsidTr="00C0141C">
        <w:trPr>
          <w:trHeight w:val="249"/>
        </w:trPr>
        <w:tc>
          <w:tcPr>
            <w:tcW w:w="3794" w:type="dxa"/>
            <w:tcBorders>
              <w:bottom w:val="single" w:sz="4" w:space="0" w:color="FFFFFF"/>
            </w:tcBorders>
          </w:tcPr>
          <w:p w14:paraId="28B73014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16BC41D7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bottom w:val="single" w:sz="4" w:space="0" w:color="FFFFFF"/>
            </w:tcBorders>
          </w:tcPr>
          <w:p w14:paraId="4F368F06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DA76AA" w:rsidRPr="00587F9F" w14:paraId="2A0CB6CB" w14:textId="77777777" w:rsidTr="00C0141C">
        <w:tc>
          <w:tcPr>
            <w:tcW w:w="3794" w:type="dxa"/>
            <w:tcBorders>
              <w:bottom w:val="single" w:sz="4" w:space="0" w:color="FFFFFF"/>
            </w:tcBorders>
          </w:tcPr>
          <w:p w14:paraId="264E5D76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bottom w:val="single" w:sz="4" w:space="0" w:color="FFFFFF"/>
            </w:tcBorders>
          </w:tcPr>
          <w:p w14:paraId="27644006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bottom w:val="single" w:sz="4" w:space="0" w:color="FFFFFF"/>
            </w:tcBorders>
          </w:tcPr>
          <w:p w14:paraId="4BF8FCF2" w14:textId="7A04A6C8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73907">
              <w:rPr>
                <w:rFonts w:ascii="Arial" w:hAnsi="Arial" w:cs="Arial"/>
                <w:sz w:val="18"/>
                <w:szCs w:val="18"/>
              </w:rPr>
              <w:t> </w:t>
            </w:r>
            <w:r w:rsidR="00073907">
              <w:rPr>
                <w:rFonts w:ascii="Arial" w:hAnsi="Arial" w:cs="Arial"/>
                <w:sz w:val="18"/>
                <w:szCs w:val="18"/>
              </w:rPr>
              <w:t> </w:t>
            </w:r>
            <w:r w:rsidR="00073907">
              <w:rPr>
                <w:rFonts w:ascii="Arial" w:hAnsi="Arial" w:cs="Arial"/>
                <w:sz w:val="18"/>
                <w:szCs w:val="18"/>
              </w:rPr>
              <w:t> </w:t>
            </w:r>
            <w:r w:rsidR="00073907">
              <w:rPr>
                <w:rFonts w:ascii="Arial" w:hAnsi="Arial" w:cs="Arial"/>
                <w:sz w:val="18"/>
                <w:szCs w:val="18"/>
              </w:rPr>
              <w:t> </w:t>
            </w:r>
            <w:r w:rsidR="00073907">
              <w:rPr>
                <w:rFonts w:ascii="Arial" w:hAnsi="Arial" w:cs="Arial"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A76AA" w:rsidRPr="00587F9F" w14:paraId="3EE9EE78" w14:textId="77777777" w:rsidTr="00C0141C">
        <w:trPr>
          <w:trHeight w:val="69"/>
        </w:trPr>
        <w:tc>
          <w:tcPr>
            <w:tcW w:w="3794" w:type="dxa"/>
            <w:tcBorders>
              <w:top w:val="single" w:sz="4" w:space="0" w:color="FFFFFF"/>
              <w:bottom w:val="single" w:sz="4" w:space="0" w:color="auto"/>
            </w:tcBorders>
          </w:tcPr>
          <w:p w14:paraId="44CD4C48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FFFFFF"/>
            </w:tcBorders>
          </w:tcPr>
          <w:p w14:paraId="12F44B63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FFFFFF"/>
              <w:bottom w:val="single" w:sz="4" w:space="0" w:color="auto"/>
            </w:tcBorders>
          </w:tcPr>
          <w:p w14:paraId="40FCD7A7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</w:tr>
      <w:tr w:rsidR="00DA76AA" w:rsidRPr="00587F9F" w14:paraId="01798FA1" w14:textId="77777777" w:rsidTr="00C0141C">
        <w:tc>
          <w:tcPr>
            <w:tcW w:w="3794" w:type="dxa"/>
            <w:tcBorders>
              <w:top w:val="single" w:sz="4" w:space="0" w:color="auto"/>
            </w:tcBorders>
          </w:tcPr>
          <w:p w14:paraId="2F6E5267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Name and Surname (BLOCK CAPITALS)</w:t>
            </w:r>
          </w:p>
        </w:tc>
        <w:tc>
          <w:tcPr>
            <w:tcW w:w="1701" w:type="dxa"/>
          </w:tcPr>
          <w:p w14:paraId="365C06F8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auto"/>
            </w:tcBorders>
          </w:tcPr>
          <w:p w14:paraId="038431DD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Position in Establishment</w:t>
            </w:r>
          </w:p>
        </w:tc>
      </w:tr>
      <w:tr w:rsidR="00DA76AA" w:rsidRPr="00587F9F" w14:paraId="0C2EAC83" w14:textId="77777777" w:rsidTr="00C0141C">
        <w:trPr>
          <w:trHeight w:val="301"/>
        </w:trPr>
        <w:tc>
          <w:tcPr>
            <w:tcW w:w="3794" w:type="dxa"/>
            <w:tcBorders>
              <w:bottom w:val="single" w:sz="4" w:space="0" w:color="FFFFFF"/>
            </w:tcBorders>
          </w:tcPr>
          <w:p w14:paraId="2F87CAA3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07759D12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bottom w:val="single" w:sz="4" w:space="0" w:color="FFFFFF"/>
            </w:tcBorders>
          </w:tcPr>
          <w:p w14:paraId="46176FF4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DA76AA" w:rsidRPr="00587F9F" w14:paraId="39F3F803" w14:textId="77777777" w:rsidTr="00C0141C">
        <w:tc>
          <w:tcPr>
            <w:tcW w:w="3794" w:type="dxa"/>
            <w:tcBorders>
              <w:bottom w:val="single" w:sz="4" w:space="0" w:color="FFFFFF"/>
            </w:tcBorders>
          </w:tcPr>
          <w:p w14:paraId="759CD6AF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FFFFFF"/>
            </w:tcBorders>
          </w:tcPr>
          <w:p w14:paraId="1CE4E127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sdt>
          <w:sdtPr>
            <w:rPr>
              <w:rFonts w:cs="Arial"/>
              <w:sz w:val="16"/>
              <w:szCs w:val="16"/>
            </w:rPr>
            <w:id w:val="6526302"/>
            <w:placeholder>
              <w:docPart w:val="C63B88CF2C634CEE9C2825305E0BEFFA"/>
            </w:placeholder>
            <w:showingPlcHdr/>
            <w:date w:fullDate="2018-11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47" w:type="dxa"/>
                <w:tcBorders>
                  <w:bottom w:val="single" w:sz="4" w:space="0" w:color="FFFFFF"/>
                </w:tcBorders>
              </w:tcPr>
              <w:p w14:paraId="139E4619" w14:textId="77777777" w:rsidR="00DA76AA" w:rsidRPr="00587F9F" w:rsidRDefault="00DA76AA" w:rsidP="00C0141C">
                <w:pPr>
                  <w:spacing w:after="0" w:line="240" w:lineRule="auto"/>
                  <w:jc w:val="both"/>
                  <w:rPr>
                    <w:rFonts w:cs="Arial"/>
                    <w:sz w:val="16"/>
                    <w:szCs w:val="16"/>
                  </w:rPr>
                </w:pPr>
                <w:r w:rsidRPr="005A2DAC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DA76AA" w:rsidRPr="00587F9F" w14:paraId="6BCF7EF0" w14:textId="77777777" w:rsidTr="00C0141C">
        <w:trPr>
          <w:trHeight w:val="69"/>
        </w:trPr>
        <w:tc>
          <w:tcPr>
            <w:tcW w:w="3794" w:type="dxa"/>
            <w:tcBorders>
              <w:top w:val="single" w:sz="4" w:space="0" w:color="FFFFFF"/>
              <w:bottom w:val="single" w:sz="4" w:space="0" w:color="auto"/>
            </w:tcBorders>
          </w:tcPr>
          <w:p w14:paraId="5F7E5724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FFFFFF"/>
            </w:tcBorders>
          </w:tcPr>
          <w:p w14:paraId="0CE1E7EF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FFFFFF"/>
              <w:bottom w:val="single" w:sz="4" w:space="0" w:color="auto"/>
            </w:tcBorders>
          </w:tcPr>
          <w:p w14:paraId="518B65DC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4"/>
                <w:szCs w:val="16"/>
              </w:rPr>
            </w:pPr>
          </w:p>
        </w:tc>
      </w:tr>
      <w:tr w:rsidR="00DA76AA" w:rsidRPr="00587F9F" w14:paraId="407606F8" w14:textId="77777777" w:rsidTr="00C0141C">
        <w:tc>
          <w:tcPr>
            <w:tcW w:w="3794" w:type="dxa"/>
            <w:tcBorders>
              <w:top w:val="single" w:sz="4" w:space="0" w:color="auto"/>
            </w:tcBorders>
          </w:tcPr>
          <w:p w14:paraId="1245AB1C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Signature</w:t>
            </w:r>
            <w:r w:rsidRPr="00587F9F">
              <w:rPr>
                <w:rFonts w:cs="Arial"/>
                <w:sz w:val="16"/>
                <w:szCs w:val="16"/>
              </w:rPr>
              <w:tab/>
            </w:r>
            <w:r w:rsidRPr="00587F9F">
              <w:rPr>
                <w:rFonts w:cs="Arial"/>
                <w:sz w:val="16"/>
                <w:szCs w:val="16"/>
              </w:rPr>
              <w:tab/>
            </w:r>
          </w:p>
        </w:tc>
        <w:tc>
          <w:tcPr>
            <w:tcW w:w="1701" w:type="dxa"/>
          </w:tcPr>
          <w:p w14:paraId="15C216A2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3747" w:type="dxa"/>
            <w:tcBorders>
              <w:top w:val="single" w:sz="4" w:space="0" w:color="auto"/>
            </w:tcBorders>
          </w:tcPr>
          <w:p w14:paraId="51EB06F0" w14:textId="77777777" w:rsidR="00DA76AA" w:rsidRPr="00587F9F" w:rsidRDefault="00DA76AA" w:rsidP="00C0141C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587F9F">
              <w:rPr>
                <w:rFonts w:cs="Arial"/>
                <w:sz w:val="16"/>
                <w:szCs w:val="16"/>
              </w:rPr>
              <w:t>Date</w:t>
            </w:r>
          </w:p>
        </w:tc>
      </w:tr>
    </w:tbl>
    <w:p w14:paraId="0AF63383" w14:textId="77777777" w:rsidR="00DA76AA" w:rsidRPr="00587F9F" w:rsidRDefault="00DA76AA" w:rsidP="001F582C">
      <w:pPr>
        <w:spacing w:line="240" w:lineRule="auto"/>
        <w:jc w:val="both"/>
        <w:rPr>
          <w:rFonts w:cs="Arial"/>
          <w:sz w:val="16"/>
          <w:szCs w:val="16"/>
        </w:rPr>
      </w:pPr>
      <w:r w:rsidRPr="00587F9F">
        <w:rPr>
          <w:rFonts w:cs="Arial"/>
          <w:sz w:val="16"/>
          <w:szCs w:val="16"/>
        </w:rPr>
        <w:tab/>
      </w:r>
      <w:r w:rsidRPr="00587F9F">
        <w:rPr>
          <w:rFonts w:cs="Arial"/>
          <w:sz w:val="16"/>
          <w:szCs w:val="16"/>
        </w:rPr>
        <w:tab/>
      </w:r>
      <w:r w:rsidRPr="00587F9F">
        <w:rPr>
          <w:rFonts w:cs="Arial"/>
          <w:sz w:val="16"/>
          <w:szCs w:val="16"/>
        </w:rPr>
        <w:tab/>
      </w:r>
      <w:r w:rsidRPr="00587F9F">
        <w:rPr>
          <w:rFonts w:cs="Arial"/>
          <w:sz w:val="16"/>
          <w:szCs w:val="16"/>
        </w:rPr>
        <w:tab/>
      </w:r>
    </w:p>
    <w:p w14:paraId="2222CCC8" w14:textId="77777777" w:rsidR="00DA76AA" w:rsidRDefault="00DA76AA" w:rsidP="001F582C">
      <w:pPr>
        <w:spacing w:line="240" w:lineRule="auto"/>
        <w:jc w:val="both"/>
        <w:rPr>
          <w:rFonts w:cs="Arial"/>
          <w:sz w:val="16"/>
          <w:szCs w:val="16"/>
        </w:rPr>
      </w:pPr>
    </w:p>
    <w:p w14:paraId="49FBE691" w14:textId="7C1F633F" w:rsidR="00DA76AA" w:rsidRPr="00887244" w:rsidRDefault="00DA76AA" w:rsidP="006D5B7D">
      <w:pPr>
        <w:rPr>
          <w:rFonts w:cstheme="minorHAnsi"/>
          <w:b/>
          <w:smallCaps/>
          <w:sz w:val="24"/>
          <w:szCs w:val="24"/>
        </w:rPr>
      </w:pPr>
      <w:r w:rsidRPr="00887244">
        <w:rPr>
          <w:rFonts w:cstheme="minorHAnsi"/>
          <w:b/>
          <w:smallCaps/>
          <w:sz w:val="24"/>
          <w:szCs w:val="24"/>
        </w:rPr>
        <w:lastRenderedPageBreak/>
        <w:t xml:space="preserve">Detailed information concerning applicable State aid under the </w:t>
      </w:r>
      <w:r w:rsidRPr="00887244">
        <w:rPr>
          <w:rFonts w:cstheme="minorHAnsi"/>
          <w:b/>
          <w:i/>
          <w:iCs/>
          <w:smallCaps/>
          <w:sz w:val="24"/>
          <w:szCs w:val="24"/>
        </w:rPr>
        <w:t xml:space="preserve">de minimis </w:t>
      </w:r>
      <w:r w:rsidRPr="00887244">
        <w:rPr>
          <w:rFonts w:cstheme="minorHAnsi"/>
          <w:b/>
          <w:smallCaps/>
          <w:sz w:val="24"/>
          <w:szCs w:val="24"/>
        </w:rPr>
        <w:t>rule for fiscal year 20</w:t>
      </w:r>
      <w:r w:rsidR="00770E03">
        <w:rPr>
          <w:rFonts w:cstheme="minorHAnsi"/>
          <w:b/>
          <w:smallCaps/>
          <w:sz w:val="24"/>
          <w:szCs w:val="24"/>
        </w:rPr>
        <w:t>20</w:t>
      </w:r>
      <w:r w:rsidRPr="00887244">
        <w:rPr>
          <w:rFonts w:cstheme="minorHAnsi"/>
          <w:b/>
          <w:smallCaps/>
          <w:sz w:val="24"/>
          <w:szCs w:val="24"/>
        </w:rPr>
        <w:t>, 20</w:t>
      </w:r>
      <w:r>
        <w:rPr>
          <w:rFonts w:cstheme="minorHAnsi"/>
          <w:b/>
          <w:smallCaps/>
          <w:sz w:val="24"/>
          <w:szCs w:val="24"/>
        </w:rPr>
        <w:t>2</w:t>
      </w:r>
      <w:r w:rsidR="00770E03">
        <w:rPr>
          <w:rFonts w:cstheme="minorHAnsi"/>
          <w:b/>
          <w:smallCaps/>
          <w:sz w:val="24"/>
          <w:szCs w:val="24"/>
        </w:rPr>
        <w:t>1</w:t>
      </w:r>
      <w:r w:rsidRPr="00887244">
        <w:rPr>
          <w:rFonts w:cstheme="minorHAnsi"/>
          <w:b/>
          <w:smallCaps/>
          <w:sz w:val="24"/>
          <w:szCs w:val="24"/>
        </w:rPr>
        <w:t>, 20</w:t>
      </w:r>
      <w:r>
        <w:rPr>
          <w:rFonts w:cstheme="minorHAnsi"/>
          <w:b/>
          <w:smallCaps/>
          <w:sz w:val="24"/>
          <w:szCs w:val="24"/>
        </w:rPr>
        <w:t>2</w:t>
      </w:r>
      <w:r w:rsidR="00770E03">
        <w:rPr>
          <w:rFonts w:cstheme="minorHAnsi"/>
          <w:b/>
          <w:smallCaps/>
          <w:sz w:val="24"/>
          <w:szCs w:val="24"/>
        </w:rPr>
        <w:t>2</w:t>
      </w:r>
      <w:r w:rsidRPr="00887244">
        <w:rPr>
          <w:rFonts w:cstheme="minorHAnsi"/>
          <w:b/>
          <w:smallCaps/>
          <w:sz w:val="24"/>
          <w:szCs w:val="24"/>
        </w:rPr>
        <w:t xml:space="preserve"> </w:t>
      </w:r>
    </w:p>
    <w:p w14:paraId="5FC9304D" w14:textId="77777777" w:rsidR="00DA76AA" w:rsidRDefault="00DA76AA" w:rsidP="00F001EB">
      <w:pPr>
        <w:pStyle w:val="BlockText"/>
        <w:rPr>
          <w:rFonts w:ascii="Arial" w:hAnsi="Arial"/>
          <w:sz w:val="16"/>
        </w:rPr>
      </w:pPr>
    </w:p>
    <w:p w14:paraId="444EDBD4" w14:textId="77777777" w:rsidR="00DA76AA" w:rsidRPr="00205360" w:rsidRDefault="00DA76AA" w:rsidP="00F001EB">
      <w:pPr>
        <w:pStyle w:val="BlockText"/>
        <w:rPr>
          <w:rFonts w:ascii="Arial" w:hAnsi="Arial"/>
          <w:b/>
          <w:i w:val="0"/>
          <w:sz w:val="24"/>
        </w:rPr>
      </w:pPr>
      <w:r w:rsidRPr="00205360">
        <w:rPr>
          <w:rFonts w:ascii="Arial" w:hAnsi="Arial"/>
          <w:b/>
          <w:i w:val="0"/>
          <w:sz w:val="24"/>
        </w:rPr>
        <w:t>SECTION 1</w:t>
      </w:r>
      <w:r>
        <w:rPr>
          <w:rFonts w:ascii="Arial" w:hAnsi="Arial"/>
          <w:b/>
          <w:i w:val="0"/>
          <w:sz w:val="24"/>
        </w:rPr>
        <w:t xml:space="preserve"> – </w:t>
      </w:r>
      <w:r>
        <w:rPr>
          <w:rFonts w:ascii="Arial" w:hAnsi="Arial"/>
          <w:b/>
          <w:sz w:val="24"/>
        </w:rPr>
        <w:t xml:space="preserve">DE MINIMIS </w:t>
      </w:r>
      <w:r>
        <w:rPr>
          <w:rFonts w:ascii="Arial" w:hAnsi="Arial"/>
          <w:b/>
          <w:i w:val="0"/>
          <w:sz w:val="24"/>
        </w:rPr>
        <w:t xml:space="preserve">STATE AID AWARDED </w:t>
      </w:r>
    </w:p>
    <w:p w14:paraId="20543666" w14:textId="77777777" w:rsidR="00DA76AA" w:rsidRDefault="00DA76AA" w:rsidP="00F001EB">
      <w:pPr>
        <w:pStyle w:val="BlockText"/>
        <w:rPr>
          <w:rFonts w:ascii="Arial" w:hAnsi="Arial"/>
          <w:szCs w:val="20"/>
        </w:rPr>
      </w:pP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843"/>
        <w:gridCol w:w="2409"/>
        <w:gridCol w:w="2694"/>
        <w:gridCol w:w="1275"/>
        <w:gridCol w:w="567"/>
      </w:tblGrid>
      <w:tr w:rsidR="00DA76AA" w:rsidRPr="00E34F62" w14:paraId="4BF2050A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59B7AD7C" w14:textId="77777777" w:rsidR="00DA76AA" w:rsidRPr="00E34F62" w:rsidRDefault="00DA76AA" w:rsidP="00F001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7687645B" w14:textId="77777777" w:rsidR="00DA76AA" w:rsidRPr="00E34F62" w:rsidRDefault="00DA76AA" w:rsidP="00F001EB">
            <w:pPr>
              <w:pStyle w:val="Heading4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Date</w:t>
            </w:r>
          </w:p>
          <w:p w14:paraId="4321EFFE" w14:textId="77777777" w:rsidR="00DA76AA" w:rsidRPr="00E34F62" w:rsidRDefault="00DA76AA" w:rsidP="00F001EB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0800C3B6" w14:textId="77777777" w:rsidR="00DA76AA" w:rsidRPr="00E34F62" w:rsidRDefault="00DA76AA" w:rsidP="00F001EB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2060C7D4" w14:textId="77777777" w:rsidR="00DA76AA" w:rsidRPr="00E34F62" w:rsidRDefault="00DA76AA" w:rsidP="00F001EB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Source/Grantor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</w:tcPr>
          <w:p w14:paraId="3BDED806" w14:textId="77777777" w:rsidR="00DA76AA" w:rsidRPr="00E34F62" w:rsidRDefault="00DA76AA" w:rsidP="00F001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6F122702" w14:textId="77777777" w:rsidR="00DA76AA" w:rsidRDefault="00DA76AA" w:rsidP="00F001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E34F6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Type of State Aid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</w:p>
          <w:p w14:paraId="266F66D9" w14:textId="77777777" w:rsidR="00DA76AA" w:rsidRPr="00E34F62" w:rsidRDefault="00DA76AA" w:rsidP="00F001E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(Name of Measure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1AC954B2" w14:textId="77777777" w:rsidR="00DA76AA" w:rsidRPr="00E34F62" w:rsidRDefault="00DA76AA" w:rsidP="00D00EE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Awarded t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38C2FD8B" w14:textId="77777777" w:rsidR="00DA76AA" w:rsidRPr="00E34F62" w:rsidRDefault="00DA76AA" w:rsidP="00F001EB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2B857EE9" w14:textId="77777777" w:rsidR="00DA76AA" w:rsidRPr="00E34F62" w:rsidRDefault="00DA76AA" w:rsidP="00F001EB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Amount in €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627A13" w14:textId="77777777" w:rsidR="00DA76AA" w:rsidRPr="0055670D" w:rsidRDefault="00DA76AA" w:rsidP="00F001EB">
            <w:pPr>
              <w:pStyle w:val="Heading3"/>
              <w:jc w:val="center"/>
              <w:rPr>
                <w:color w:val="FF0000"/>
                <w:sz w:val="18"/>
                <w:szCs w:val="18"/>
              </w:rPr>
            </w:pPr>
          </w:p>
        </w:tc>
      </w:tr>
      <w:tr w:rsidR="00DA76AA" w:rsidRPr="00D00EE2" w14:paraId="3D7FE6B0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3E2E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339E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67041F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15FD4A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EC8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558DF6C" w14:textId="77777777" w:rsidR="00DA76AA" w:rsidRPr="00D00EE2" w:rsidRDefault="00DA76AA" w:rsidP="00A61BAA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79FCD7F1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1B29A" w14:textId="77777777" w:rsidR="00DA76AA" w:rsidRPr="00D00EE2" w:rsidRDefault="00DA76AA" w:rsidP="00C51CF5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B58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9F85A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99554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99B0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E6D164A" w14:textId="77777777" w:rsidR="00DA76AA" w:rsidRPr="00D00EE2" w:rsidRDefault="00DA76AA" w:rsidP="00C51CF5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5BAADE24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52831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D285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7FEF63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0F963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6903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183784C" w14:textId="77777777" w:rsidR="00DA76AA" w:rsidRPr="00D00EE2" w:rsidRDefault="00DA76AA" w:rsidP="00A61BAA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39814813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8DF86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E65A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E90042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BBBD9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2CFC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37BA54E" w14:textId="77777777" w:rsidR="00DA76AA" w:rsidRPr="00D00EE2" w:rsidRDefault="00DA76AA" w:rsidP="00F001EB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4895E76E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6D739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62C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B92130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3B37C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7CB8B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2A8962B" w14:textId="77777777" w:rsidR="00DA76AA" w:rsidRPr="00D00EE2" w:rsidRDefault="00DA76AA" w:rsidP="00F001EB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6BFAEF5A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C51E2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2CA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4415E6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0915D5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78132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1441589" w14:textId="77777777" w:rsidR="00DA76AA" w:rsidRPr="00D00EE2" w:rsidRDefault="00DA76AA" w:rsidP="00F001EB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62FF31DF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2D95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778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18846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9C681E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314AC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B4CF927" w14:textId="77777777" w:rsidR="00DA76AA" w:rsidRPr="00D00EE2" w:rsidRDefault="00DA76AA" w:rsidP="00F001EB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D00EE2" w14:paraId="1A0D7F08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16A5" w14:textId="77777777" w:rsidR="00DA76AA" w:rsidRPr="00D00EE2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A19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1FC31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4B193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4312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FD2EE51" w14:textId="77777777" w:rsidR="00DA76AA" w:rsidRPr="00D00EE2" w:rsidRDefault="00DA76AA" w:rsidP="00F001EB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DA76AA" w:rsidRPr="00C0141C" w14:paraId="49D3DA25" w14:textId="77777777" w:rsidTr="00D00EE2">
        <w:tc>
          <w:tcPr>
            <w:tcW w:w="8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F1513" w14:textId="77777777" w:rsidR="00DA76AA" w:rsidRPr="00C0141C" w:rsidRDefault="00DA76AA" w:rsidP="00F001EB">
            <w:pPr>
              <w:spacing w:before="80" w:after="8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05360">
              <w:rPr>
                <w:b/>
              </w:rPr>
              <w:t>TOTAL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321A" w14:textId="77777777" w:rsidR="00DA76AA" w:rsidRDefault="00DA76AA" w:rsidP="00E03DDA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156CBC4" w14:textId="77777777" w:rsidR="00DA76AA" w:rsidRPr="00887244" w:rsidRDefault="00DA76AA" w:rsidP="0055670D">
            <w:pPr>
              <w:spacing w:before="80" w:after="80" w:line="240" w:lineRule="auto"/>
              <w:jc w:val="center"/>
              <w:rPr>
                <w:rFonts w:cstheme="minorHAnsi"/>
                <w:iCs/>
                <w:color w:val="FF0000"/>
                <w:sz w:val="18"/>
                <w:szCs w:val="18"/>
              </w:rPr>
            </w:pPr>
            <w:r w:rsidRPr="00887244">
              <w:rPr>
                <w:rFonts w:cstheme="minorHAnsi"/>
                <w:iCs/>
                <w:color w:val="FF0000"/>
                <w:sz w:val="18"/>
                <w:szCs w:val="18"/>
              </w:rPr>
              <w:t>A1</w:t>
            </w:r>
          </w:p>
        </w:tc>
      </w:tr>
    </w:tbl>
    <w:p w14:paraId="5F64A344" w14:textId="77777777" w:rsidR="00DA76AA" w:rsidRDefault="00DA76AA" w:rsidP="00F001EB">
      <w:pPr>
        <w:spacing w:after="0" w:line="240" w:lineRule="auto"/>
      </w:pPr>
    </w:p>
    <w:p w14:paraId="32D86223" w14:textId="77777777" w:rsidR="00DA76AA" w:rsidRDefault="00DA76AA" w:rsidP="00F001EB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239AAEA" w14:textId="77777777" w:rsidR="00DA76AA" w:rsidRPr="00205360" w:rsidRDefault="00DA76AA" w:rsidP="00205360">
      <w:pPr>
        <w:pStyle w:val="BlockText"/>
        <w:rPr>
          <w:rFonts w:ascii="Arial" w:hAnsi="Arial"/>
          <w:b/>
          <w:i w:val="0"/>
          <w:sz w:val="24"/>
        </w:rPr>
      </w:pPr>
      <w:r>
        <w:rPr>
          <w:rFonts w:ascii="Arial" w:hAnsi="Arial"/>
          <w:b/>
          <w:i w:val="0"/>
          <w:sz w:val="24"/>
        </w:rPr>
        <w:t xml:space="preserve">SECTION 2 – </w:t>
      </w:r>
      <w:r>
        <w:rPr>
          <w:rFonts w:ascii="Arial" w:hAnsi="Arial"/>
          <w:b/>
          <w:sz w:val="24"/>
        </w:rPr>
        <w:t>DE MINIMIS STATE AID</w:t>
      </w:r>
      <w:r>
        <w:rPr>
          <w:rFonts w:ascii="Arial" w:hAnsi="Arial"/>
          <w:b/>
          <w:i w:val="0"/>
          <w:sz w:val="24"/>
        </w:rPr>
        <w:t xml:space="preserve"> STILL PENDING FOR APPROVAL </w:t>
      </w:r>
    </w:p>
    <w:p w14:paraId="695E9072" w14:textId="77777777" w:rsidR="00DA76AA" w:rsidRDefault="00DA76AA" w:rsidP="00205360">
      <w:pPr>
        <w:pStyle w:val="BlockText"/>
        <w:rPr>
          <w:rFonts w:ascii="Arial" w:hAnsi="Arial"/>
          <w:szCs w:val="20"/>
        </w:rPr>
      </w:pP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2409"/>
        <w:gridCol w:w="2694"/>
        <w:gridCol w:w="1275"/>
        <w:gridCol w:w="567"/>
      </w:tblGrid>
      <w:tr w:rsidR="00DA76AA" w:rsidRPr="0055670D" w14:paraId="69D114CD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6BD86384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676EB3B0" w14:textId="77777777" w:rsidR="00DA76AA" w:rsidRPr="00E34F62" w:rsidRDefault="00DA76AA" w:rsidP="00977277">
            <w:pPr>
              <w:pStyle w:val="Heading4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Date</w:t>
            </w:r>
          </w:p>
          <w:p w14:paraId="1CF06724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4DB1A1C0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32971C24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Source/Grantor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6A1F5F4D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5097FF16" w14:textId="77777777" w:rsidR="00DA76AA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E34F6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Type of State Aid</w:t>
            </w:r>
          </w:p>
          <w:p w14:paraId="7221E154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(Name of Measure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18CE5AC4" w14:textId="77777777" w:rsidR="00DA76AA" w:rsidRPr="00E34F62" w:rsidRDefault="00DA76AA" w:rsidP="00C51CF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Awarded t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3F7CBF6F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2FC8E1F0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Amount in €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907B25" w14:textId="77777777" w:rsidR="00DA76AA" w:rsidRPr="0055670D" w:rsidRDefault="00DA76AA" w:rsidP="00977277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23539D8F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EED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B86A4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9126C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B910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C702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8B7841A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61DF85B1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02EB2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41E6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8E93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134A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8C0B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4162D96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172E9C43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8CBF7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9573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34B00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F9F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27710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90E5DBA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326DD403" w14:textId="77777777" w:rsidTr="00D00EE2">
        <w:trPr>
          <w:trHeight w:val="27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7B32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2A98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E5C1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D0378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CADE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B7569F0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5EDB43C8" w14:textId="77777777" w:rsidTr="00D00EE2">
        <w:trPr>
          <w:trHeight w:val="35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36EE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71902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745AD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909E4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D3609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F4ED8AE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426E909D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2ED1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4D5A1" w14:textId="77777777" w:rsidR="00DA76AA" w:rsidRPr="00AD6C83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b/>
                <w:i/>
                <w:iCs/>
                <w:sz w:val="16"/>
                <w:szCs w:val="16"/>
              </w:rPr>
            </w:pP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AD6C8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442D3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4817A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80395" w14:textId="77777777" w:rsidR="00DA76AA" w:rsidRPr="00D00EE2" w:rsidRDefault="00DA76AA" w:rsidP="00110D52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51E31F0" w14:textId="77777777" w:rsidR="00DA76AA" w:rsidRPr="0055670D" w:rsidRDefault="00DA76AA" w:rsidP="0055670D">
            <w:pPr>
              <w:pStyle w:val="Heading3"/>
              <w:jc w:val="center"/>
              <w:rPr>
                <w:b w:val="0"/>
                <w:color w:val="FF0000"/>
                <w:sz w:val="18"/>
                <w:szCs w:val="18"/>
              </w:rPr>
            </w:pPr>
          </w:p>
        </w:tc>
      </w:tr>
      <w:tr w:rsidR="00DA76AA" w:rsidRPr="0055670D" w14:paraId="28218C5D" w14:textId="77777777" w:rsidTr="00D00EE2">
        <w:tc>
          <w:tcPr>
            <w:tcW w:w="83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BB5E" w14:textId="77777777" w:rsidR="00DA76AA" w:rsidRDefault="00DA76AA" w:rsidP="00D00EE2">
            <w:pPr>
              <w:spacing w:before="80" w:after="8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205360">
              <w:rPr>
                <w:b/>
              </w:rPr>
              <w:t>TOTAL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C0F2" w14:textId="77777777" w:rsidR="00DA76AA" w:rsidRDefault="00DA76AA" w:rsidP="00C51CF5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34B571" w14:textId="77777777" w:rsidR="00DA76AA" w:rsidRPr="00887244" w:rsidRDefault="00DA76AA" w:rsidP="0055670D">
            <w:pPr>
              <w:pStyle w:val="Heading3"/>
              <w:jc w:val="center"/>
              <w:rPr>
                <w:rFonts w:asciiTheme="minorHAnsi" w:hAnsiTheme="minorHAnsi" w:cstheme="minorHAnsi"/>
                <w:b w:val="0"/>
                <w:color w:val="FF0000"/>
                <w:sz w:val="18"/>
                <w:szCs w:val="18"/>
              </w:rPr>
            </w:pPr>
            <w:r w:rsidRPr="00887244">
              <w:rPr>
                <w:rFonts w:asciiTheme="minorHAnsi" w:hAnsiTheme="minorHAnsi" w:cstheme="minorHAnsi"/>
                <w:b w:val="0"/>
                <w:color w:val="FF0000"/>
                <w:sz w:val="18"/>
                <w:szCs w:val="18"/>
              </w:rPr>
              <w:t>A2</w:t>
            </w:r>
          </w:p>
        </w:tc>
      </w:tr>
    </w:tbl>
    <w:p w14:paraId="2A129D3C" w14:textId="77777777" w:rsidR="00DA76AA" w:rsidRDefault="00DA76AA" w:rsidP="00310A63">
      <w:pPr>
        <w:pStyle w:val="BlockText"/>
        <w:rPr>
          <w:rFonts w:ascii="Arial" w:hAnsi="Arial"/>
          <w:b/>
          <w:i w:val="0"/>
          <w:sz w:val="24"/>
        </w:rPr>
      </w:pPr>
    </w:p>
    <w:p w14:paraId="2726CB48" w14:textId="77777777" w:rsidR="00DA76AA" w:rsidRPr="00205360" w:rsidRDefault="00DA76AA" w:rsidP="00310A63">
      <w:pPr>
        <w:pStyle w:val="BlockText"/>
        <w:rPr>
          <w:rFonts w:ascii="Arial" w:hAnsi="Arial"/>
          <w:b/>
          <w:i w:val="0"/>
          <w:sz w:val="24"/>
        </w:rPr>
      </w:pPr>
      <w:r>
        <w:rPr>
          <w:rFonts w:ascii="Arial" w:hAnsi="Arial"/>
          <w:b/>
          <w:i w:val="0"/>
          <w:sz w:val="24"/>
        </w:rPr>
        <w:t xml:space="preserve">SECTION 3 – </w:t>
      </w:r>
      <w:r>
        <w:rPr>
          <w:rFonts w:ascii="Arial" w:hAnsi="Arial"/>
          <w:b/>
          <w:sz w:val="24"/>
        </w:rPr>
        <w:t>DE MINIMIS STATE AID</w:t>
      </w:r>
      <w:r>
        <w:rPr>
          <w:rFonts w:ascii="Arial" w:hAnsi="Arial"/>
          <w:b/>
          <w:i w:val="0"/>
          <w:sz w:val="24"/>
        </w:rPr>
        <w:t xml:space="preserve"> REQUESTED IN THIS APPLICATION </w:t>
      </w:r>
    </w:p>
    <w:p w14:paraId="165163BF" w14:textId="77777777" w:rsidR="00DA76AA" w:rsidRDefault="00DA76AA" w:rsidP="00310A63">
      <w:pPr>
        <w:pStyle w:val="BlockText"/>
        <w:rPr>
          <w:rFonts w:ascii="Arial" w:hAnsi="Arial"/>
          <w:szCs w:val="20"/>
        </w:rPr>
      </w:pP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5103"/>
        <w:gridCol w:w="1275"/>
        <w:gridCol w:w="567"/>
      </w:tblGrid>
      <w:tr w:rsidR="00DA76AA" w:rsidRPr="00E34F62" w14:paraId="395B2D11" w14:textId="77777777" w:rsidTr="00D00EE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4B6C6104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17D2AD00" w14:textId="77777777" w:rsidR="00DA76AA" w:rsidRPr="00E34F62" w:rsidRDefault="00DA76AA" w:rsidP="00977277">
            <w:pPr>
              <w:pStyle w:val="Heading4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Date</w:t>
            </w:r>
          </w:p>
          <w:p w14:paraId="0843849D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21432393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27B87C25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Source/Grantor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6B7F64B1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</w:p>
          <w:p w14:paraId="1146BE8F" w14:textId="77777777" w:rsidR="00DA76AA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E34F62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Type of State Aid</w:t>
            </w:r>
          </w:p>
          <w:p w14:paraId="620928EC" w14:textId="77777777" w:rsidR="00DA76AA" w:rsidRPr="00E34F62" w:rsidRDefault="00DA76AA" w:rsidP="0097727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(Name of Measure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473CFB0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  <w:p w14:paraId="39F34045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  <w:r w:rsidRPr="00E34F62">
              <w:rPr>
                <w:color w:val="FFFFFF" w:themeColor="background1"/>
                <w:sz w:val="18"/>
                <w:szCs w:val="18"/>
              </w:rPr>
              <w:t>Amount in €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3F56CC9" w14:textId="77777777" w:rsidR="00DA76AA" w:rsidRPr="00E34F62" w:rsidRDefault="00DA76AA" w:rsidP="00977277">
            <w:pPr>
              <w:pStyle w:val="Heading3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DA76AA" w:rsidRPr="00F001EB" w14:paraId="274772D0" w14:textId="77777777" w:rsidTr="00D00EE2">
        <w:sdt>
          <w:sdtPr>
            <w:rPr>
              <w:rFonts w:cs="Arial"/>
              <w:i/>
              <w:iCs/>
              <w:sz w:val="16"/>
              <w:szCs w:val="16"/>
            </w:rPr>
            <w:id w:val="25732756"/>
            <w:placeholder>
              <w:docPart w:val="C63B88CF2C634CEE9C2825305E0BEFF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DCBB0A" w14:textId="77777777" w:rsidR="00DA76AA" w:rsidRPr="000B6004" w:rsidRDefault="00DA76AA" w:rsidP="00977277">
                <w:pPr>
                  <w:spacing w:before="80" w:after="80" w:line="240" w:lineRule="auto"/>
                  <w:jc w:val="both"/>
                  <w:rPr>
                    <w:rFonts w:cs="Arial"/>
                    <w:i/>
                    <w:iCs/>
                    <w:sz w:val="16"/>
                    <w:szCs w:val="16"/>
                  </w:rPr>
                </w:pPr>
                <w:r w:rsidRPr="005A2DAC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074FB" w14:textId="77777777" w:rsidR="00DA76AA" w:rsidRPr="00F001EB" w:rsidRDefault="00DA76AA" w:rsidP="00977277">
            <w:pPr>
              <w:spacing w:before="80" w:after="80" w:line="240" w:lineRule="auto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MCST 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8EE2" w14:textId="77777777" w:rsidR="00DA76AA" w:rsidRDefault="00DA76AA" w:rsidP="00C72317">
            <w:pPr>
              <w:spacing w:after="0" w:line="240" w:lineRule="auto"/>
              <w:rPr>
                <w:rFonts w:ascii="Arial" w:hAnsi="Arial" w:cs="Arial"/>
                <w:i/>
                <w:sz w:val="16"/>
                <w:szCs w:val="16"/>
              </w:rPr>
            </w:pPr>
          </w:p>
          <w:sdt>
            <w:sdtPr>
              <w:rPr>
                <w:rFonts w:ascii="Arial" w:hAnsi="Arial" w:cs="Arial"/>
                <w:i/>
                <w:sz w:val="16"/>
                <w:szCs w:val="16"/>
              </w:rPr>
              <w:id w:val="-652610393"/>
              <w:placeholder>
                <w:docPart w:val="94991980C83B4F11AC5B91248D1D8C3C"/>
              </w:placeholder>
              <w:dropDownList>
                <w:listItem w:displayText="---Insert Title of Scheme---" w:value="---Insert Title of Scheme---"/>
                <w:listItem w:displayText="ARIMNET2" w:value="ARIMNET2"/>
                <w:listItem w:displayText="ERANETMED" w:value="ERANETMED"/>
                <w:listItem w:displayText="ENIAC" w:value="ENIAC"/>
                <w:listItem w:displayText="FUSION" w:value="FUSION"/>
                <w:listItem w:displayText="GAB" w:value="GAB"/>
                <w:listItem w:displayText="IPAS" w:value="IPAS"/>
                <w:listItem w:displayText="MarTera Joint Transnational Research " w:value="MarTera Joint Transnational Research "/>
                <w:listItem w:displayText="PRIMA" w:value="PRIMA"/>
                <w:listItem w:displayText="Sources, distribution &amp; impact of microplastics in the marine environment " w:value="Sources, distribution &amp; impact of microplastics in the marine environment "/>
                <w:listItem w:displayText="Space Research Fund" w:value="Space Research Fund"/>
                <w:listItem w:displayText="Blue Bio" w:value="Blue Bio"/>
                <w:listItem w:displayText="SINO-MALTA Fund" w:value="SINO-MALTA Fund"/>
              </w:dropDownList>
            </w:sdtPr>
            <w:sdtEndPr/>
            <w:sdtContent>
              <w:p w14:paraId="1E3A5BCE" w14:textId="563D80C0" w:rsidR="00DA76AA" w:rsidRPr="00641373" w:rsidRDefault="006F299D" w:rsidP="00641373">
                <w:pPr>
                  <w:spacing w:after="0" w:line="240" w:lineRule="auto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i/>
                    <w:sz w:val="16"/>
                    <w:szCs w:val="16"/>
                  </w:rPr>
                  <w:t>SINO-MALTA Fund</w:t>
                </w:r>
              </w:p>
            </w:sdtContent>
          </w:sdt>
          <w:p w14:paraId="3FE0B04C" w14:textId="77777777" w:rsidR="00DA76AA" w:rsidRDefault="00DA76AA" w:rsidP="0071193B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  <w:p w14:paraId="29D831DF" w14:textId="77777777" w:rsidR="00DA76AA" w:rsidRPr="00F001EB" w:rsidRDefault="00DA76AA" w:rsidP="0071193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DFED1" w14:textId="77777777" w:rsidR="00DA76AA" w:rsidRPr="00F001EB" w:rsidRDefault="00DA76AA" w:rsidP="00A61BAA">
            <w:pPr>
              <w:spacing w:before="80" w:after="80" w:line="240" w:lineRule="auto"/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C258AB7" w14:textId="77777777" w:rsidR="00DA76AA" w:rsidRPr="00887244" w:rsidRDefault="00DA76AA" w:rsidP="0055670D">
            <w:pPr>
              <w:pStyle w:val="Heading3"/>
              <w:jc w:val="center"/>
              <w:rPr>
                <w:rFonts w:asciiTheme="minorHAnsi" w:hAnsiTheme="minorHAnsi" w:cstheme="minorHAnsi"/>
                <w:b w:val="0"/>
                <w:color w:val="FF0000"/>
                <w:sz w:val="18"/>
                <w:szCs w:val="18"/>
              </w:rPr>
            </w:pPr>
            <w:r w:rsidRPr="00887244">
              <w:rPr>
                <w:rFonts w:asciiTheme="minorHAnsi" w:hAnsiTheme="minorHAnsi" w:cstheme="minorHAnsi"/>
                <w:b w:val="0"/>
                <w:color w:val="FF0000"/>
                <w:sz w:val="18"/>
                <w:szCs w:val="18"/>
              </w:rPr>
              <w:t>A3</w:t>
            </w:r>
          </w:p>
        </w:tc>
      </w:tr>
    </w:tbl>
    <w:p w14:paraId="7B0C515A" w14:textId="77777777" w:rsidR="00DA76AA" w:rsidRDefault="00DA76AA" w:rsidP="00310A63">
      <w:pPr>
        <w:jc w:val="both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7095"/>
        <w:gridCol w:w="1117"/>
        <w:gridCol w:w="1263"/>
      </w:tblGrid>
      <w:tr w:rsidR="00DA76AA" w14:paraId="6B02C1B5" w14:textId="77777777" w:rsidTr="00D00EE2">
        <w:tc>
          <w:tcPr>
            <w:tcW w:w="7230" w:type="dxa"/>
            <w:tcBorders>
              <w:right w:val="nil"/>
            </w:tcBorders>
          </w:tcPr>
          <w:p w14:paraId="2299E7F4" w14:textId="77777777" w:rsidR="00DA76AA" w:rsidRPr="00205360" w:rsidRDefault="00DA76AA" w:rsidP="0055670D">
            <w:pPr>
              <w:rPr>
                <w:b/>
              </w:rPr>
            </w:pPr>
            <w:r w:rsidRPr="00205360">
              <w:rPr>
                <w:b/>
              </w:rPr>
              <w:t>TOTAL</w:t>
            </w:r>
            <w:r>
              <w:rPr>
                <w:b/>
              </w:rPr>
              <w:t xml:space="preserve"> of Sections 1,2 and 3 above </w:t>
            </w:r>
            <w:r w:rsidRPr="0055670D">
              <w:rPr>
                <w:color w:val="FF0000"/>
                <w:sz w:val="16"/>
              </w:rPr>
              <w:t>(A1 + A2 + A3)</w:t>
            </w:r>
            <w:r w:rsidRPr="00205360">
              <w:rPr>
                <w:b/>
              </w:rPr>
              <w:t xml:space="preserve">: </w:t>
            </w:r>
          </w:p>
        </w:tc>
        <w:tc>
          <w:tcPr>
            <w:tcW w:w="1134" w:type="dxa"/>
            <w:tcBorders>
              <w:left w:val="nil"/>
            </w:tcBorders>
          </w:tcPr>
          <w:p w14:paraId="056431AB" w14:textId="77777777" w:rsidR="00DA76AA" w:rsidRPr="00205360" w:rsidRDefault="00DA76AA" w:rsidP="00D00EE2">
            <w:pPr>
              <w:jc w:val="right"/>
              <w:rPr>
                <w:b/>
              </w:rPr>
            </w:pPr>
            <w:r>
              <w:rPr>
                <w:b/>
              </w:rPr>
              <w:t>€</w:t>
            </w:r>
          </w:p>
        </w:tc>
        <w:tc>
          <w:tcPr>
            <w:tcW w:w="1275" w:type="dxa"/>
          </w:tcPr>
          <w:p w14:paraId="6FD21F2C" w14:textId="77777777" w:rsidR="00DA76AA" w:rsidRDefault="00DA76AA" w:rsidP="00C51CF5">
            <w:r w:rsidRPr="00C0141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0141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0141C">
              <w:rPr>
                <w:rFonts w:ascii="Arial" w:hAnsi="Arial" w:cs="Arial"/>
                <w:sz w:val="18"/>
                <w:szCs w:val="18"/>
              </w:rPr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0141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4875FEA3" w14:textId="77777777" w:rsidR="0017215F" w:rsidRDefault="0017215F"/>
    <w:sectPr w:rsidR="0017215F" w:rsidSect="00ED36E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B8214" w14:textId="77777777" w:rsidR="00DA76AA" w:rsidRDefault="00DA76AA" w:rsidP="00DA76AA">
      <w:pPr>
        <w:spacing w:after="0" w:line="240" w:lineRule="auto"/>
      </w:pPr>
      <w:r>
        <w:separator/>
      </w:r>
    </w:p>
  </w:endnote>
  <w:endnote w:type="continuationSeparator" w:id="0">
    <w:p w14:paraId="6C0DD879" w14:textId="77777777" w:rsidR="00DA76AA" w:rsidRDefault="00DA76AA" w:rsidP="00DA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73275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45CE41AC" w14:textId="77777777" w:rsidR="000B6004" w:rsidRDefault="006337CE">
            <w:pPr>
              <w:pStyle w:val="Footer"/>
              <w:jc w:val="right"/>
            </w:pPr>
            <w:r w:rsidRPr="00F54CB7">
              <w:rPr>
                <w:rFonts w:ascii="Arial Narrow" w:hAnsi="Arial Narrow" w:cs="Arial"/>
                <w:i/>
                <w:noProof/>
                <w:szCs w:val="20"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6411F1F4" wp14:editId="1F7C062B">
                  <wp:simplePos x="0" y="0"/>
                  <wp:positionH relativeFrom="column">
                    <wp:posOffset>-923925</wp:posOffset>
                  </wp:positionH>
                  <wp:positionV relativeFrom="paragraph">
                    <wp:posOffset>-4625975</wp:posOffset>
                  </wp:positionV>
                  <wp:extent cx="7543800" cy="5423535"/>
                  <wp:effectExtent l="0" t="0" r="0" b="0"/>
                  <wp:wrapNone/>
                  <wp:docPr id="13" name="Picture 13" descr="LH botto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H botto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0" cy="5423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14BA2B92" w14:textId="77777777" w:rsidR="000B6004" w:rsidRDefault="000739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B3B3B" w14:textId="77777777" w:rsidR="00DA76AA" w:rsidRDefault="00DA76AA" w:rsidP="00DA76AA">
      <w:pPr>
        <w:spacing w:after="0" w:line="240" w:lineRule="auto"/>
      </w:pPr>
      <w:r>
        <w:separator/>
      </w:r>
    </w:p>
  </w:footnote>
  <w:footnote w:type="continuationSeparator" w:id="0">
    <w:p w14:paraId="61A06486" w14:textId="77777777" w:rsidR="00DA76AA" w:rsidRDefault="00DA76AA" w:rsidP="00DA76AA">
      <w:pPr>
        <w:spacing w:after="0" w:line="240" w:lineRule="auto"/>
      </w:pPr>
      <w:r>
        <w:continuationSeparator/>
      </w:r>
    </w:p>
  </w:footnote>
  <w:footnote w:id="1">
    <w:p w14:paraId="1DF7C85C" w14:textId="77777777" w:rsidR="00DA76AA" w:rsidRPr="00F001EB" w:rsidRDefault="00DA76AA" w:rsidP="00F001EB">
      <w:pPr>
        <w:pStyle w:val="FootnoteText"/>
        <w:rPr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7A6C72"/>
    <w:multiLevelType w:val="hybridMultilevel"/>
    <w:tmpl w:val="5952F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465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21OLryS/8z9L4MZ8JZBayUYXsVBmGeAe1H1dh9Ek499wEbamVaLHbLc0nKPvVIOdQtkdUHwc9wcsthNPtTXaJw==" w:salt="u1JUJbko5D+U2S7CJJAE4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jM3NDUxMzI1MTdV0lEKTi0uzszPAykwqgUAY6japywAAAA="/>
  </w:docVars>
  <w:rsids>
    <w:rsidRoot w:val="00DA76AA"/>
    <w:rsid w:val="00073907"/>
    <w:rsid w:val="0017215F"/>
    <w:rsid w:val="00182AA5"/>
    <w:rsid w:val="002B438F"/>
    <w:rsid w:val="006337CE"/>
    <w:rsid w:val="006F299D"/>
    <w:rsid w:val="00770E03"/>
    <w:rsid w:val="00D32D41"/>
    <w:rsid w:val="00DA7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6F949"/>
  <w15:chartTrackingRefBased/>
  <w15:docId w15:val="{C758FE6B-C62C-4E11-819F-D1B432BA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DA76AA"/>
    <w:pPr>
      <w:keepNext/>
      <w:spacing w:after="0" w:line="240" w:lineRule="auto"/>
      <w:jc w:val="both"/>
      <w:outlineLvl w:val="2"/>
    </w:pPr>
    <w:rPr>
      <w:rFonts w:ascii="Arial" w:eastAsia="Times New Roman" w:hAnsi="Arial" w:cs="Arial"/>
      <w:b/>
      <w:bCs/>
      <w:sz w:val="20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A76AA"/>
    <w:pPr>
      <w:keepNext/>
      <w:spacing w:after="0" w:line="240" w:lineRule="auto"/>
      <w:outlineLvl w:val="3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A76AA"/>
    <w:rPr>
      <w:rFonts w:ascii="Arial" w:eastAsia="Times New Roman" w:hAnsi="Arial" w:cs="Arial"/>
      <w:b/>
      <w:bCs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semiHidden/>
    <w:rsid w:val="00DA76AA"/>
    <w:rPr>
      <w:rFonts w:ascii="Arial" w:eastAsia="Times New Roman" w:hAnsi="Arial" w:cs="Arial"/>
      <w:b/>
      <w:bCs/>
      <w:sz w:val="20"/>
      <w:szCs w:val="24"/>
      <w:lang w:val="en-GB"/>
    </w:rPr>
  </w:style>
  <w:style w:type="table" w:styleId="TableGrid">
    <w:name w:val="Table Grid"/>
    <w:basedOn w:val="TableNormal"/>
    <w:uiPriority w:val="59"/>
    <w:rsid w:val="00DA76AA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6AA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BlockText">
    <w:name w:val="Block Text"/>
    <w:basedOn w:val="Normal"/>
    <w:unhideWhenUsed/>
    <w:rsid w:val="00DA76AA"/>
    <w:pPr>
      <w:spacing w:after="0" w:line="240" w:lineRule="auto"/>
      <w:ind w:left="114" w:right="-115"/>
      <w:jc w:val="both"/>
    </w:pPr>
    <w:rPr>
      <w:rFonts w:ascii="Helvetica" w:eastAsia="Times New Roman" w:hAnsi="Helvetica" w:cs="Arial"/>
      <w:bCs/>
      <w:i/>
      <w:iCs/>
      <w:sz w:val="20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DA76AA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76AA"/>
    <w:rPr>
      <w:rFonts w:ascii="Calibri" w:eastAsia="Calibri" w:hAnsi="Calibri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DA76A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A76AA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A76AA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76AA"/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C2635C61C94D6EB772AD1831C5B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D9DDF-2808-4B48-B089-DECCB68DBE03}"/>
      </w:docPartPr>
      <w:docPartBody>
        <w:p w:rsidR="002C4BC6" w:rsidRDefault="00171F9E" w:rsidP="00171F9E">
          <w:pPr>
            <w:pStyle w:val="B0C2635C61C94D6EB772AD1831C5B59D"/>
          </w:pPr>
          <w:r w:rsidRPr="00A3733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3B88CF2C634CEE9C2825305E0BE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9E123-AC78-4040-A61B-8981C99E40AB}"/>
      </w:docPartPr>
      <w:docPartBody>
        <w:p w:rsidR="002C4BC6" w:rsidRDefault="00171F9E" w:rsidP="00171F9E">
          <w:pPr>
            <w:pStyle w:val="C63B88CF2C634CEE9C2825305E0BEFFA"/>
          </w:pPr>
          <w:r w:rsidRPr="005A2DAC">
            <w:rPr>
              <w:rStyle w:val="PlaceholderText"/>
            </w:rPr>
            <w:t>Click here to enter a date.</w:t>
          </w:r>
        </w:p>
      </w:docPartBody>
    </w:docPart>
    <w:docPart>
      <w:docPartPr>
        <w:name w:val="94991980C83B4F11AC5B91248D1D8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955C-8AF6-4CBF-A90C-E28443ED5502}"/>
      </w:docPartPr>
      <w:docPartBody>
        <w:p w:rsidR="002C4BC6" w:rsidRDefault="00171F9E" w:rsidP="00171F9E">
          <w:pPr>
            <w:pStyle w:val="94991980C83B4F11AC5B91248D1D8C3C"/>
          </w:pPr>
          <w:r w:rsidRPr="005A2DA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F9E"/>
    <w:rsid w:val="00171F9E"/>
    <w:rsid w:val="002C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1F9E"/>
    <w:rPr>
      <w:color w:val="808080"/>
    </w:rPr>
  </w:style>
  <w:style w:type="paragraph" w:customStyle="1" w:styleId="B0C2635C61C94D6EB772AD1831C5B59D">
    <w:name w:val="B0C2635C61C94D6EB772AD1831C5B59D"/>
    <w:rsid w:val="00171F9E"/>
  </w:style>
  <w:style w:type="paragraph" w:customStyle="1" w:styleId="C63B88CF2C634CEE9C2825305E0BEFFA">
    <w:name w:val="C63B88CF2C634CEE9C2825305E0BEFFA"/>
    <w:rsid w:val="00171F9E"/>
  </w:style>
  <w:style w:type="paragraph" w:customStyle="1" w:styleId="94991980C83B4F11AC5B91248D1D8C3C">
    <w:name w:val="94991980C83B4F11AC5B91248D1D8C3C"/>
    <w:rsid w:val="00171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Azzopardi</dc:creator>
  <cp:keywords/>
  <dc:description/>
  <cp:lastModifiedBy>Sandrine Borg</cp:lastModifiedBy>
  <cp:revision>7</cp:revision>
  <dcterms:created xsi:type="dcterms:W3CDTF">2021-10-07T12:39:00Z</dcterms:created>
  <dcterms:modified xsi:type="dcterms:W3CDTF">2022-04-28T09:49:00Z</dcterms:modified>
</cp:coreProperties>
</file>